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3"/>
      </w:tblGrid>
      <w:tr w:rsidR="00034213" w:rsidRPr="00034213" w14:paraId="0030A0AE" w14:textId="77777777" w:rsidTr="00472DB6">
        <w:trPr>
          <w:trHeight w:val="1557"/>
        </w:trPr>
        <w:tc>
          <w:tcPr>
            <w:tcW w:w="10603" w:type="dxa"/>
          </w:tcPr>
          <w:p w14:paraId="5B4D174A" w14:textId="0B3DA6F3" w:rsidR="00034213" w:rsidRDefault="00034213" w:rsidP="008B083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noProof/>
                <w:sz w:val="22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2CCE38DE" wp14:editId="4D08D767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29210</wp:posOffset>
                  </wp:positionV>
                  <wp:extent cx="1143000" cy="1143000"/>
                  <wp:effectExtent l="0" t="0" r="0" b="0"/>
                  <wp:wrapNone/>
                  <wp:docPr id="1" name="Resim 1" descr="Kayseri Üniversites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seri Üniversitesi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73FD">
              <w:rPr>
                <w:rFonts w:ascii="Times New Roman" w:hAnsi="Times New Roman"/>
                <w:b/>
                <w:sz w:val="22"/>
              </w:rPr>
              <w:t>K</w:t>
            </w:r>
            <w:r w:rsidRPr="00034213">
              <w:rPr>
                <w:rFonts w:ascii="Times New Roman" w:hAnsi="Times New Roman"/>
                <w:b/>
                <w:sz w:val="22"/>
              </w:rPr>
              <w:t>AYSERİ ÜNİVERSİTESİ</w:t>
            </w:r>
          </w:p>
          <w:p w14:paraId="5D02E1AD" w14:textId="360A580A" w:rsidR="008B083F" w:rsidRPr="009718DA" w:rsidRDefault="00AA0C27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color w:val="auto"/>
                <w:sz w:val="22"/>
              </w:rPr>
            </w:pPr>
            <w:r w:rsidRPr="00AA0C27">
              <w:rPr>
                <w:rFonts w:ascii="Times New Roman" w:hAnsi="Times New Roman"/>
                <w:b/>
                <w:color w:val="auto"/>
                <w:sz w:val="22"/>
              </w:rPr>
              <w:t>SAFİYE ÇIKRIKÇIOĞLU MYO</w:t>
            </w:r>
          </w:p>
          <w:p w14:paraId="378358E9" w14:textId="52834986" w:rsidR="00034213" w:rsidRPr="00034213" w:rsidRDefault="0055176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AKADEMİK YÜKSELTME VE ATAMA ÖLÇÜTLERİNİ</w:t>
            </w:r>
            <w:r w:rsidR="00E27C85">
              <w:rPr>
                <w:rFonts w:ascii="Times New Roman" w:hAnsi="Times New Roman"/>
                <w:b/>
                <w:sz w:val="22"/>
              </w:rPr>
              <w:t>N</w:t>
            </w:r>
          </w:p>
          <w:p w14:paraId="48B36C9E" w14:textId="1AEC08EC" w:rsidR="00E62DE6" w:rsidRPr="00034213" w:rsidRDefault="00034213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sz w:val="22"/>
              </w:rPr>
              <w:t>SAĞLANIP</w:t>
            </w:r>
            <w:r w:rsid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34213">
              <w:rPr>
                <w:rFonts w:ascii="Times New Roman" w:hAnsi="Times New Roman"/>
                <w:b/>
                <w:sz w:val="22"/>
              </w:rPr>
              <w:t>SAĞLANMADIĞINA İLİŞKİN</w:t>
            </w:r>
          </w:p>
          <w:p w14:paraId="5F0A2D69" w14:textId="77777777" w:rsidR="00034213" w:rsidRDefault="00903040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DEĞERLENDİRME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362D17">
              <w:rPr>
                <w:rFonts w:ascii="Times New Roman" w:hAnsi="Times New Roman"/>
                <w:b/>
                <w:sz w:val="22"/>
              </w:rPr>
              <w:t xml:space="preserve">KOMİSYON 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>RAPORU</w:t>
            </w:r>
          </w:p>
          <w:p w14:paraId="58D861E6" w14:textId="2B9BE24B" w:rsidR="00853C2E" w:rsidRPr="00551766" w:rsidRDefault="00853C2E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(DOKTOR ÖĞRETİM ÜYESİ</w:t>
            </w:r>
            <w:r w:rsidR="006F1A1E">
              <w:rPr>
                <w:rFonts w:ascii="Times New Roman" w:hAnsi="Times New Roman"/>
                <w:b/>
                <w:sz w:val="22"/>
              </w:rPr>
              <w:t xml:space="preserve"> KADROSU</w:t>
            </w:r>
            <w:r>
              <w:rPr>
                <w:rFonts w:ascii="Times New Roman" w:hAnsi="Times New Roman"/>
                <w:b/>
                <w:sz w:val="22"/>
              </w:rPr>
              <w:t>)</w:t>
            </w:r>
          </w:p>
        </w:tc>
      </w:tr>
    </w:tbl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82"/>
        <w:gridCol w:w="2541"/>
        <w:gridCol w:w="2680"/>
      </w:tblGrid>
      <w:tr w:rsidR="00034213" w:rsidRPr="003B6C01" w14:paraId="1BD85F5D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="00775203"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5221" w:type="dxa"/>
            <w:gridSpan w:val="2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gridSpan w:val="2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6F6217FF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4613BEA7" w14:textId="15F3EFBA" w:rsidR="00034213" w:rsidRPr="003B6C01" w:rsidRDefault="00775203" w:rsidP="00AA0C2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</w:t>
            </w:r>
            <w:r w:rsidR="00AA0C27">
              <w:rPr>
                <w:rFonts w:ascii="Times New Roman" w:hAnsi="Times New Roman"/>
                <w:sz w:val="20"/>
                <w:szCs w:val="20"/>
              </w:rPr>
              <w:t>Bölüm/</w:t>
            </w:r>
            <w:proofErr w:type="gramStart"/>
            <w:r w:rsidR="00AA0C27">
              <w:rPr>
                <w:rFonts w:ascii="Times New Roman" w:hAnsi="Times New Roman"/>
                <w:sz w:val="20"/>
                <w:szCs w:val="20"/>
              </w:rPr>
              <w:t>Program</w:t>
            </w:r>
            <w:r w:rsidRPr="003B6C01">
              <w:rPr>
                <w:rFonts w:ascii="Times New Roman" w:hAnsi="Times New Roman"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21" w:type="dxa"/>
            <w:gridSpan w:val="2"/>
            <w:vAlign w:val="center"/>
          </w:tcPr>
          <w:p w14:paraId="7E85D5A5" w14:textId="1068267A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5B1863" w14:paraId="60538DA9" w14:textId="77777777" w:rsidTr="00095A9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792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4DA94AA8" w:rsidR="005B1863" w:rsidRPr="005B1863" w:rsidRDefault="00AA0C27" w:rsidP="00182996">
            <w:pPr>
              <w:ind w:right="57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A0C27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Safiye Çıkrıkçıoğlu Meslek Yüksekokulu</w:t>
            </w:r>
            <w:r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nda</w:t>
            </w:r>
            <w:r w:rsidR="002C0FAE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9718DA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D</w:t>
            </w:r>
            <w:r w:rsidR="002C0FAE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oktor </w:t>
            </w:r>
            <w:r w:rsidR="009718DA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Ö</w:t>
            </w:r>
            <w:r w:rsidR="002C0FAE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ğretim </w:t>
            </w:r>
            <w:r w:rsidR="009718DA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Ü</w:t>
            </w:r>
            <w:r w:rsidR="002C0FAE" w:rsidRPr="00853C2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yesi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A82003" w:rsidRPr="005B1863" w14:paraId="75762A77" w14:textId="77777777" w:rsidTr="00095A9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7923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E79681" w14:textId="1370FB7B" w:rsidR="00A82003" w:rsidRPr="005B1863" w:rsidRDefault="00A82003" w:rsidP="009C42CE">
            <w:pPr>
              <w:ind w:right="57"/>
              <w:jc w:val="both"/>
              <w:rPr>
                <w:rStyle w:val="fontstyle01"/>
                <w:bCs w:val="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 w:rsidR="009C42CE" w:rsidRPr="005B1863">
              <w:rPr>
                <w:rStyle w:val="fontstyle01"/>
                <w:sz w:val="20"/>
                <w:szCs w:val="20"/>
              </w:rPr>
              <w:t xml:space="preserve">1. bendi </w:t>
            </w:r>
            <w:r w:rsidR="00345E88" w:rsidRPr="005B1863">
              <w:rPr>
                <w:rStyle w:val="fontstyle01"/>
                <w:sz w:val="20"/>
                <w:szCs w:val="20"/>
              </w:rPr>
              <w:t>gereği;</w:t>
            </w:r>
            <w:r w:rsidR="00C22391" w:rsidRPr="005B1863">
              <w:rPr>
                <w:rStyle w:val="fontstyle01"/>
                <w:sz w:val="20"/>
                <w:szCs w:val="20"/>
              </w:rPr>
              <w:t xml:space="preserve"> </w:t>
            </w:r>
            <w:r w:rsidR="009C42CE" w:rsidRPr="005B1863">
              <w:rPr>
                <w:rStyle w:val="fontstyle01"/>
                <w:bCs w:val="0"/>
                <w:sz w:val="20"/>
                <w:szCs w:val="20"/>
              </w:rPr>
              <w:t>Doktora unvanını ilgili alanda almış olmak.</w:t>
            </w:r>
          </w:p>
          <w:p w14:paraId="54E12849" w14:textId="77777777" w:rsidR="00C22391" w:rsidRPr="005B1863" w:rsidRDefault="00C22391" w:rsidP="009C42CE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3B7B0EC6" w:rsidR="00FF631F" w:rsidRPr="005B1863" w:rsidRDefault="00C22391" w:rsidP="00304952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ın doktora yaptığı üniversite, </w:t>
            </w:r>
            <w:proofErr w:type="gramStart"/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enstitü,  program</w:t>
            </w:r>
            <w:proofErr w:type="gramEnd"/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belitilerek</w:t>
            </w:r>
            <w:proofErr w:type="spellEnd"/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, mezuniyet tarihi ile ilgili alanda doktora unvanını alıp almadığı hususları açıklanmalıdır.  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A82003" w:rsidRPr="005B1863" w:rsidRDefault="002F6D5B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3003C587" w:rsidR="00A82003" w:rsidRPr="005B1863" w:rsidRDefault="002F6D5B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A82003" w:rsidRPr="005B1863" w14:paraId="68E137AD" w14:textId="77777777" w:rsidTr="00095A9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7923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37B83B" w14:textId="2405182F" w:rsidR="009C42CE" w:rsidRPr="005B1863" w:rsidRDefault="00A82003" w:rsidP="00A82003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>Ortak Şartlar (Tüm Birimler) 2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>gereği</w:t>
            </w:r>
            <w:r w:rsidR="00345E88" w:rsidRPr="005B1863">
              <w:rPr>
                <w:rStyle w:val="fontstyle01"/>
                <w:bCs w:val="0"/>
                <w:sz w:val="20"/>
                <w:szCs w:val="20"/>
              </w:rPr>
              <w:t>;</w:t>
            </w:r>
            <w:r w:rsidR="00C22391" w:rsidRPr="005B1863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9C42C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Yükseköğretim Kurumları Yabancı Dil</w:t>
            </w:r>
            <w:r w:rsidR="00D614A2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YÖKDİL) veya YDS sınavından; </w:t>
            </w:r>
            <w:r w:rsidR="004F4DC6" w:rsidRPr="004F4DC6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meslek yüksekokulu kadrolarına yapılacak atamalar için en az </w:t>
            </w:r>
            <w:r w:rsidR="00BD7A6E">
              <w:rPr>
                <w:rFonts w:ascii="Times New Roman" w:hAnsi="Times New Roman"/>
                <w:b/>
                <w:bCs/>
                <w:sz w:val="20"/>
                <w:szCs w:val="20"/>
              </w:rPr>
              <w:t>6</w:t>
            </w:r>
            <w:r w:rsidR="004F4DC6" w:rsidRPr="004F4DC6">
              <w:rPr>
                <w:rFonts w:ascii="Times New Roman" w:hAnsi="Times New Roman"/>
                <w:b/>
                <w:bCs/>
                <w:sz w:val="20"/>
                <w:szCs w:val="20"/>
              </w:rPr>
              <w:t>5 (</w:t>
            </w:r>
            <w:r w:rsidR="00BD7A6E">
              <w:rPr>
                <w:rFonts w:ascii="Times New Roman" w:hAnsi="Times New Roman"/>
                <w:b/>
                <w:bCs/>
                <w:sz w:val="20"/>
                <w:szCs w:val="20"/>
              </w:rPr>
              <w:t>altmış</w:t>
            </w:r>
            <w:r w:rsidR="004F4DC6" w:rsidRPr="004F4DC6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beş) puan ya da eşdeğeri kabul edilen bir dil sınavından en az </w:t>
            </w:r>
            <w:r w:rsidR="00BD7A6E">
              <w:rPr>
                <w:rFonts w:ascii="Times New Roman" w:hAnsi="Times New Roman"/>
                <w:b/>
                <w:bCs/>
                <w:sz w:val="20"/>
                <w:szCs w:val="20"/>
              </w:rPr>
              <w:t>6</w:t>
            </w:r>
            <w:r w:rsidR="004F4DC6" w:rsidRPr="004F4DC6">
              <w:rPr>
                <w:rFonts w:ascii="Times New Roman" w:hAnsi="Times New Roman"/>
                <w:b/>
                <w:bCs/>
                <w:sz w:val="20"/>
                <w:szCs w:val="20"/>
              </w:rPr>
              <w:t>5 (</w:t>
            </w:r>
            <w:r w:rsidR="00BD7A6E">
              <w:rPr>
                <w:rFonts w:ascii="Times New Roman" w:hAnsi="Times New Roman"/>
                <w:b/>
                <w:bCs/>
                <w:sz w:val="20"/>
                <w:szCs w:val="20"/>
              </w:rPr>
              <w:t>altmış</w:t>
            </w:r>
            <w:r w:rsidR="004F4DC6" w:rsidRPr="004F4DC6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beş) puanın muadili bir puan almış olmak.</w:t>
            </w:r>
          </w:p>
          <w:p w14:paraId="7137DBDD" w14:textId="77777777" w:rsidR="00C22391" w:rsidRPr="005B1863" w:rsidRDefault="00C22391" w:rsidP="00A82003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7121DF29" w:rsidR="00FF631F" w:rsidRPr="005B1863" w:rsidRDefault="00C22391" w:rsidP="00304952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 Yabancı Dil puanı ile ilgili olarak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;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sınavın adı, sınavın dönemi, sınav tarihi ve </w:t>
            </w:r>
            <w:r w:rsidR="004F54C9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sınav 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sonucu belirtilmelidir. 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A82003" w:rsidRPr="005B1863" w:rsidRDefault="002F6D5B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AB14FA" w:rsidRPr="005B1863" w:rsidRDefault="002F6D5B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27EDF" w:rsidRPr="005B1863" w14:paraId="117DAFAC" w14:textId="77777777" w:rsidTr="00DB33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3450"/>
        </w:trPr>
        <w:tc>
          <w:tcPr>
            <w:tcW w:w="7923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3E2CAB8" w14:textId="6DB08053" w:rsidR="00127EDF" w:rsidRPr="00304952" w:rsidRDefault="00127EDF" w:rsidP="009539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-</w:t>
            </w:r>
            <w:r w:rsidR="00AA0C27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)</w:t>
            </w:r>
            <w:r w:rsidR="009718DA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AA0C27" w:rsidRPr="00AA0C27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Meslek Yüksekokullarının Mühendislik, Fen ve Ziraat gibi Teknik Bilimler Alanındaki Bölümlerinde Doktor Öğretim Üyesi Kadrosuna Atanabilmek </w:t>
            </w:r>
            <w:proofErr w:type="gramStart"/>
            <w:r w:rsidR="00AA0C27" w:rsidRPr="00AA0C27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çin;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  <w:proofErr w:type="gramEnd"/>
          </w:p>
          <w:p w14:paraId="42E4DADC" w14:textId="77777777" w:rsidR="00127EDF" w:rsidRPr="00304952" w:rsidRDefault="00127EDF" w:rsidP="009539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74A0D068" w14:textId="6CDD0439" w:rsidR="00127EDF" w:rsidRPr="00304952" w:rsidRDefault="00127EDF" w:rsidP="009718DA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a) </w:t>
            </w:r>
            <w:r w:rsidR="00AA0C27" w:rsidRPr="00AA0C27">
              <w:rPr>
                <w:rStyle w:val="fontstyle01"/>
                <w:color w:val="auto"/>
                <w:sz w:val="20"/>
                <w:szCs w:val="20"/>
              </w:rPr>
              <w:t>Bir (1) tanesi SCI veya SCI-</w:t>
            </w:r>
            <w:proofErr w:type="spellStart"/>
            <w:r w:rsidR="00AA0C27" w:rsidRPr="00AA0C27">
              <w:rPr>
                <w:rStyle w:val="fontstyle01"/>
                <w:color w:val="auto"/>
                <w:sz w:val="20"/>
                <w:szCs w:val="20"/>
              </w:rPr>
              <w:t>Expanded</w:t>
            </w:r>
            <w:proofErr w:type="spellEnd"/>
            <w:r w:rsidR="00AA0C27" w:rsidRPr="00AA0C27">
              <w:rPr>
                <w:rStyle w:val="fontstyle01"/>
                <w:color w:val="auto"/>
                <w:sz w:val="20"/>
                <w:szCs w:val="20"/>
              </w:rPr>
              <w:t xml:space="preserve"> kapsamındaki dergilerde olmak üzere hakemli dergilerde en az 2 (iki) araştırma maka</w:t>
            </w:r>
            <w:r w:rsidR="00AA0C27">
              <w:rPr>
                <w:rStyle w:val="fontstyle01"/>
                <w:color w:val="auto"/>
                <w:sz w:val="20"/>
                <w:szCs w:val="20"/>
              </w:rPr>
              <w:t>lesi türünde yayın yapmış olmak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6B06C5AB" w14:textId="77777777" w:rsidR="00304952" w:rsidRPr="00304952" w:rsidRDefault="00304952" w:rsidP="009718DA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3057AC09" w14:textId="0D89D3E5" w:rsidR="000C6142" w:rsidRPr="00304952" w:rsidRDefault="00620A2A" w:rsidP="006317E6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, </w:t>
            </w:r>
            <w:r w:rsidR="00EA7CDE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uluslararası indekslerde taranan hakemli dergilerde ve diğer 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hakemli dergilerde yayımlanmış araştırma makaleleri hakkında bilgi verilmelidir</w:t>
            </w:r>
            <w:r w:rsidR="004F54C9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.</w:t>
            </w:r>
          </w:p>
          <w:p w14:paraId="39FD83E0" w14:textId="77777777" w:rsidR="009718DA" w:rsidRPr="00304952" w:rsidRDefault="009718DA" w:rsidP="006317E6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</w:p>
          <w:p w14:paraId="31BDC749" w14:textId="057AE028" w:rsidR="00304952" w:rsidRDefault="00127EDF" w:rsidP="00304952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>b)</w:t>
            </w:r>
            <w:r w:rsidR="00155AFA"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="00AA0C27" w:rsidRPr="00AA0C27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şağıdaki (a, b, c) şartlardan en az birini sağlamış olmak;</w:t>
            </w:r>
          </w:p>
          <w:p w14:paraId="75669191" w14:textId="77777777" w:rsidR="00153ED2" w:rsidRDefault="00153ED2" w:rsidP="00153ED2">
            <w:pPr>
              <w:ind w:left="630" w:right="57"/>
              <w:jc w:val="both"/>
              <w:rPr>
                <w:rFonts w:ascii="Times New Roman" w:hAnsi="Times New Roman"/>
                <w:bCs/>
                <w:color w:val="auto"/>
                <w:sz w:val="20"/>
                <w:szCs w:val="20"/>
              </w:rPr>
            </w:pPr>
            <w:r w:rsidRPr="00153ED2">
              <w:rPr>
                <w:rFonts w:ascii="Times New Roman" w:hAnsi="Times New Roman"/>
                <w:bCs/>
                <w:color w:val="auto"/>
                <w:sz w:val="20"/>
                <w:szCs w:val="20"/>
              </w:rPr>
              <w:t>a) Doktora unvanını aldıktan sonra veya doktora sırasında yurtdışında ilgili veya görevlendirildiği bilim alanında en az 3 (üç) ay süre ile bir Yükseköğretim veya Araştırma Kurumunda çalışmış veya araştırmalarda bulunmuş olmak,</w:t>
            </w:r>
          </w:p>
          <w:p w14:paraId="6C4A65E9" w14:textId="77777777" w:rsidR="007E00EF" w:rsidRDefault="007E00EF" w:rsidP="00153ED2">
            <w:pPr>
              <w:ind w:left="630" w:right="57"/>
              <w:jc w:val="both"/>
              <w:rPr>
                <w:rFonts w:ascii="Times New Roman" w:hAnsi="Times New Roman"/>
                <w:bCs/>
                <w:color w:val="auto"/>
                <w:sz w:val="20"/>
                <w:szCs w:val="20"/>
              </w:rPr>
            </w:pPr>
          </w:p>
          <w:p w14:paraId="0EF57D6C" w14:textId="67135901" w:rsidR="007E00EF" w:rsidRDefault="007E00EF" w:rsidP="00153ED2">
            <w:pPr>
              <w:ind w:left="630"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doktora unvanı aldıktan sonra veya doktora sırasında, yurtdışında hangi Yükseköğretim veya Araştırma </w:t>
            </w:r>
            <w:proofErr w:type="spellStart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çalıştığı veya araştırmada bulunduğu açıklanmalıdır.</w:t>
            </w:r>
          </w:p>
          <w:p w14:paraId="7D3480B8" w14:textId="77777777" w:rsidR="007E00EF" w:rsidRPr="00153ED2" w:rsidRDefault="007E00EF" w:rsidP="00153ED2">
            <w:pPr>
              <w:ind w:left="630" w:right="57"/>
              <w:jc w:val="both"/>
              <w:rPr>
                <w:rFonts w:ascii="Times New Roman" w:hAnsi="Times New Roman"/>
                <w:bCs/>
                <w:color w:val="auto"/>
                <w:sz w:val="20"/>
                <w:szCs w:val="20"/>
              </w:rPr>
            </w:pPr>
          </w:p>
          <w:p w14:paraId="7AEB5CEF" w14:textId="77777777" w:rsidR="00153ED2" w:rsidRDefault="00153ED2" w:rsidP="00153ED2">
            <w:pPr>
              <w:ind w:left="630" w:right="57"/>
              <w:jc w:val="both"/>
              <w:rPr>
                <w:rFonts w:ascii="Times New Roman" w:hAnsi="Times New Roman"/>
                <w:bCs/>
                <w:color w:val="auto"/>
                <w:sz w:val="20"/>
                <w:szCs w:val="20"/>
              </w:rPr>
            </w:pPr>
            <w:r w:rsidRPr="00153ED2">
              <w:rPr>
                <w:rFonts w:ascii="Times New Roman" w:hAnsi="Times New Roman"/>
                <w:bCs/>
                <w:color w:val="auto"/>
                <w:sz w:val="20"/>
                <w:szCs w:val="20"/>
              </w:rPr>
              <w:t>b) TÜBİTAK, TÜBA, GEBİP, AB, SANTEZ, TAGEM veya Kayseri Üniversitesi Senatosu tarafından kabul edilen eşdeğer kurumlara proje yöneticisi olarak en az 1 (bir) proje başvurusunda bulunmuş ve panelde bilimsel değerlendirmeye alınmış olmak veya en az 1 (bir) devam eden veya tamamlanmış projede araştırmacı olmak,</w:t>
            </w:r>
          </w:p>
          <w:p w14:paraId="57D85A29" w14:textId="77777777" w:rsidR="007E00EF" w:rsidRDefault="007E00EF" w:rsidP="00153ED2">
            <w:pPr>
              <w:ind w:left="630" w:right="57"/>
              <w:jc w:val="both"/>
              <w:rPr>
                <w:rFonts w:ascii="Times New Roman" w:hAnsi="Times New Roman"/>
                <w:bCs/>
                <w:color w:val="auto"/>
                <w:sz w:val="20"/>
                <w:szCs w:val="20"/>
              </w:rPr>
            </w:pPr>
          </w:p>
          <w:p w14:paraId="28296A1B" w14:textId="77777777" w:rsidR="007E00EF" w:rsidRPr="00045E74" w:rsidRDefault="007E00EF" w:rsidP="007E00EF">
            <w:pPr>
              <w:pStyle w:val="ListeParagraf"/>
              <w:ind w:left="602" w:firstLine="28"/>
              <w:jc w:val="both"/>
              <w:rPr>
                <w:rStyle w:val="fontstyle01"/>
                <w:b w:val="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ürütücü veya araştırmacı olarak katıl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ÜBİTAK, TÜBA, GEBİP, AB, SANTEZ, TAGEM veya Kayseri Üniversitesi Senatosu tarafından kabul edilen eşdeğer kurumların onayladığı proje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erin adı, başlangıç ve bitiş tarihi, bütçesi ile proje ekibi hakkında bilgi verilmelidir.</w:t>
            </w:r>
          </w:p>
          <w:p w14:paraId="0095D020" w14:textId="77777777" w:rsidR="007E00EF" w:rsidRPr="00153ED2" w:rsidRDefault="007E00EF" w:rsidP="00153ED2">
            <w:pPr>
              <w:ind w:left="630" w:right="57"/>
              <w:jc w:val="both"/>
              <w:rPr>
                <w:rFonts w:ascii="Times New Roman" w:hAnsi="Times New Roman"/>
                <w:bCs/>
                <w:color w:val="auto"/>
                <w:sz w:val="20"/>
                <w:szCs w:val="20"/>
              </w:rPr>
            </w:pPr>
          </w:p>
          <w:p w14:paraId="3EB8FBAF" w14:textId="3259475E" w:rsidR="00153ED2" w:rsidRDefault="00153ED2" w:rsidP="00153ED2">
            <w:pPr>
              <w:ind w:left="630" w:right="57"/>
              <w:jc w:val="both"/>
              <w:rPr>
                <w:rFonts w:ascii="Times New Roman" w:hAnsi="Times New Roman"/>
                <w:bCs/>
                <w:color w:val="auto"/>
                <w:sz w:val="20"/>
                <w:szCs w:val="20"/>
              </w:rPr>
            </w:pPr>
            <w:r w:rsidRPr="00153ED2">
              <w:rPr>
                <w:rFonts w:ascii="Times New Roman" w:hAnsi="Times New Roman"/>
                <w:bCs/>
                <w:color w:val="auto"/>
                <w:sz w:val="20"/>
                <w:szCs w:val="20"/>
              </w:rPr>
              <w:t xml:space="preserve">c) Tablo </w:t>
            </w:r>
            <w:proofErr w:type="gramStart"/>
            <w:r w:rsidRPr="00153ED2">
              <w:rPr>
                <w:rFonts w:ascii="Times New Roman" w:hAnsi="Times New Roman"/>
                <w:bCs/>
                <w:color w:val="auto"/>
                <w:sz w:val="20"/>
                <w:szCs w:val="20"/>
              </w:rPr>
              <w:t>1a</w:t>
            </w:r>
            <w:proofErr w:type="gramEnd"/>
            <w:r w:rsidRPr="00153ED2">
              <w:rPr>
                <w:rFonts w:ascii="Times New Roman" w:hAnsi="Times New Roman"/>
                <w:bCs/>
                <w:color w:val="auto"/>
                <w:sz w:val="20"/>
                <w:szCs w:val="20"/>
              </w:rPr>
              <w:t xml:space="preserve"> ve Tablo 2’den toplamda en az 75 (yetmiş beş) puan almış olmak</w:t>
            </w:r>
          </w:p>
          <w:p w14:paraId="2613B572" w14:textId="77777777" w:rsidR="00153ED2" w:rsidRPr="00153ED2" w:rsidRDefault="00153ED2" w:rsidP="00153ED2">
            <w:pPr>
              <w:ind w:left="630" w:right="57"/>
              <w:jc w:val="both"/>
              <w:rPr>
                <w:rFonts w:ascii="Times New Roman" w:hAnsi="Times New Roman"/>
                <w:bCs/>
                <w:color w:val="auto"/>
                <w:sz w:val="20"/>
                <w:szCs w:val="20"/>
              </w:rPr>
            </w:pPr>
          </w:p>
          <w:p w14:paraId="1724EA0C" w14:textId="54BE0860" w:rsidR="00304952" w:rsidRPr="00304952" w:rsidRDefault="00903FFE" w:rsidP="007E00EF">
            <w:pPr>
              <w:ind w:left="630" w:right="57" w:hanging="14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, Tablo 1a’dan </w:t>
            </w:r>
            <w:r w:rsidR="00304952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ve Tablo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2’den almış olduğu puanlar ile </w:t>
            </w:r>
            <w:r w:rsidR="00304952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oplam puanı belirtilmelidir.</w:t>
            </w:r>
          </w:p>
          <w:p w14:paraId="44DB1B38" w14:textId="2197BF14" w:rsidR="00DF06E4" w:rsidRPr="00053082" w:rsidRDefault="00DF06E4" w:rsidP="00304952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74F7C44" w14:textId="4630AF33" w:rsidR="00127EDF" w:rsidRPr="00DF06E4" w:rsidRDefault="00AB14FA" w:rsidP="00102699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1608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F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27EDF"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76B38D3E" w14:textId="7C3A30B1" w:rsidR="00AB14FA" w:rsidRPr="00AB14FA" w:rsidRDefault="002F6D5B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31383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14F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6FAC3183" w14:textId="3BF4717D" w:rsidR="00AB14FA" w:rsidRDefault="00AB14FA" w:rsidP="00AB14FA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4425D95B" w14:textId="7B106048" w:rsidR="00AB14FA" w:rsidRDefault="00AB14FA" w:rsidP="00AB14FA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3E4A9D65" w14:textId="77777777" w:rsidR="00AB14FA" w:rsidRDefault="00AB14FA" w:rsidP="00127EDF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384AE08C" w14:textId="77777777" w:rsidR="00903FFE" w:rsidRDefault="00903FFE" w:rsidP="00127EDF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2B952BC9" w14:textId="77777777" w:rsidR="00903FFE" w:rsidRDefault="00903FFE" w:rsidP="00127EDF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14BD7818" w14:textId="77777777" w:rsidR="00903FFE" w:rsidRDefault="00903FFE" w:rsidP="00127EDF">
            <w:pPr>
              <w:ind w:left="57"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  <w:p w14:paraId="7D9D1F89" w14:textId="4269C6BB" w:rsidR="00127EDF" w:rsidRPr="00127EDF" w:rsidRDefault="002F6D5B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692145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CD84CCF" w14:textId="105D0BA8" w:rsidR="00AB14FA" w:rsidRDefault="002F6D5B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9818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27ED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32D4AEC2" w14:textId="77777777" w:rsidR="00AB14FA" w:rsidRDefault="00AB14FA" w:rsidP="00AB14FA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78D2911" w14:textId="244108EB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6DFFE670" w14:textId="5AE2847B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3F015BEB" w14:textId="32301C2A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442F78B3" w14:textId="6C363ECB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7813F4CB" w14:textId="77777777" w:rsidR="00AB14FA" w:rsidRDefault="00AB14FA" w:rsidP="00127EDF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24B010B5" w14:textId="0FCFCC53" w:rsidR="00127EDF" w:rsidRPr="005B1863" w:rsidRDefault="00127EDF" w:rsidP="00903FF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82C35" w:rsidRPr="005B1863" w14:paraId="62F82F7A" w14:textId="77777777" w:rsidTr="00095A9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7923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7CF602" w14:textId="278581D0" w:rsidR="00B82C35" w:rsidRPr="005B1863" w:rsidRDefault="00775203" w:rsidP="008B083F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</w:t>
            </w:r>
            <w:r w:rsidR="00095A97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kademik Yükseltme ve Atama Ölçütlerine göre; </w:t>
            </w:r>
            <w:r w:rsidR="00095A97"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ktor Öğretim Ü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yesi kadrosuna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tanabilmek için</w:t>
            </w:r>
            <w:r w:rsidR="00095A97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yürü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r</w:t>
            </w:r>
            <w:r w:rsidR="00095A97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lükteki gerekli asgari koşulları,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FEF397" w14:textId="325A3020" w:rsidR="00190E3D" w:rsidRPr="009718DA" w:rsidRDefault="002F6D5B" w:rsidP="00C722DA">
            <w:pPr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190E3D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38F67BCD" w14:textId="019BC9FB" w:rsidR="00B82C35" w:rsidRPr="005B1863" w:rsidRDefault="002F6D5B" w:rsidP="00C722D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190E3D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6317E6" w:rsidRPr="005B1863" w14:paraId="2D630CC2" w14:textId="77777777" w:rsidTr="00903F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hRule="exact" w:val="1810"/>
        </w:trPr>
        <w:tc>
          <w:tcPr>
            <w:tcW w:w="1060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EA7BAD" w14:textId="156C28C3" w:rsidR="005B1863" w:rsidRPr="00304952" w:rsidRDefault="00F65C1D" w:rsidP="00F65C1D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lastRenderedPageBreak/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 w:rsidR="00853C2E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i</w:t>
            </w:r>
            <w:r w:rsidR="001851B8"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lave bilgiler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e açıklamalar</w:t>
            </w:r>
            <w:r w:rsidR="00853C2E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arsa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</w:t>
            </w:r>
            <w:r w:rsidR="001851B8"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bu alana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yazılmalıdır.</w:t>
            </w:r>
          </w:p>
          <w:p w14:paraId="550A0D59" w14:textId="45343671" w:rsidR="001F2B9D" w:rsidRDefault="00775203" w:rsidP="001F2B9D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2B6DC674" w14:textId="0CAEDCFE" w:rsidR="006317E6" w:rsidRPr="005B1863" w:rsidRDefault="00853C2E" w:rsidP="005B1863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kan                                                             </w:t>
            </w:r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Üye                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</w:t>
            </w:r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</w:t>
            </w:r>
            <w:r w:rsidR="0012625D" w:rsidRPr="005B1863">
              <w:rPr>
                <w:rFonts w:ascii="Times New Roman" w:hAnsi="Times New Roman"/>
                <w:sz w:val="20"/>
                <w:szCs w:val="20"/>
              </w:rPr>
              <w:t xml:space="preserve">             </w:t>
            </w:r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="006317E6" w:rsidRPr="005B1863"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  <w:r w:rsidR="006317E6" w:rsidRPr="005B1863">
              <w:rPr>
                <w:rFonts w:ascii="Times New Roman" w:hAnsi="Times New Roman"/>
                <w:sz w:val="20"/>
                <w:szCs w:val="20"/>
              </w:rPr>
              <w:t xml:space="preserve">  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                </w:t>
            </w:r>
          </w:p>
        </w:tc>
      </w:tr>
    </w:tbl>
    <w:p w14:paraId="4BED464B" w14:textId="77777777" w:rsidR="00034213" w:rsidRPr="00034213" w:rsidRDefault="00034213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034213" w:rsidRPr="00034213" w:rsidSect="006D1AC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E8ADF" w14:textId="77777777" w:rsidR="002F6D5B" w:rsidRDefault="002F6D5B" w:rsidP="00E7178C">
      <w:pPr>
        <w:spacing w:after="0" w:line="240" w:lineRule="auto"/>
      </w:pPr>
      <w:r>
        <w:separator/>
      </w:r>
    </w:p>
  </w:endnote>
  <w:endnote w:type="continuationSeparator" w:id="0">
    <w:p w14:paraId="1AD3A6CE" w14:textId="77777777" w:rsidR="002F6D5B" w:rsidRDefault="002F6D5B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3BD02" w14:textId="77777777" w:rsidR="002F6D5B" w:rsidRDefault="002F6D5B" w:rsidP="00E7178C">
      <w:pPr>
        <w:spacing w:after="0" w:line="240" w:lineRule="auto"/>
      </w:pPr>
      <w:r>
        <w:separator/>
      </w:r>
    </w:p>
  </w:footnote>
  <w:footnote w:type="continuationSeparator" w:id="0">
    <w:p w14:paraId="519D6C5A" w14:textId="77777777" w:rsidR="002F6D5B" w:rsidRDefault="002F6D5B" w:rsidP="00E717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1594A"/>
    <w:rsid w:val="00034213"/>
    <w:rsid w:val="00053082"/>
    <w:rsid w:val="00095A97"/>
    <w:rsid w:val="000A327C"/>
    <w:rsid w:val="000B6F45"/>
    <w:rsid w:val="000C6142"/>
    <w:rsid w:val="000F5756"/>
    <w:rsid w:val="00102699"/>
    <w:rsid w:val="0012625D"/>
    <w:rsid w:val="00127EDF"/>
    <w:rsid w:val="0013583F"/>
    <w:rsid w:val="00153ED2"/>
    <w:rsid w:val="00155AFA"/>
    <w:rsid w:val="00182996"/>
    <w:rsid w:val="0018309E"/>
    <w:rsid w:val="001851B8"/>
    <w:rsid w:val="00190E3D"/>
    <w:rsid w:val="00195C25"/>
    <w:rsid w:val="001F2B9D"/>
    <w:rsid w:val="0023799F"/>
    <w:rsid w:val="00295C6E"/>
    <w:rsid w:val="002C0FAE"/>
    <w:rsid w:val="002F6D5B"/>
    <w:rsid w:val="00304952"/>
    <w:rsid w:val="00345D75"/>
    <w:rsid w:val="00345E88"/>
    <w:rsid w:val="00362D17"/>
    <w:rsid w:val="00372E96"/>
    <w:rsid w:val="003B6C01"/>
    <w:rsid w:val="003C3C92"/>
    <w:rsid w:val="003F1F54"/>
    <w:rsid w:val="00422FEA"/>
    <w:rsid w:val="004378EB"/>
    <w:rsid w:val="00442DFC"/>
    <w:rsid w:val="004438A1"/>
    <w:rsid w:val="00446B65"/>
    <w:rsid w:val="0046520F"/>
    <w:rsid w:val="00472DB6"/>
    <w:rsid w:val="004F4DC6"/>
    <w:rsid w:val="004F54C9"/>
    <w:rsid w:val="00551766"/>
    <w:rsid w:val="00554697"/>
    <w:rsid w:val="005B1863"/>
    <w:rsid w:val="00611417"/>
    <w:rsid w:val="00620A2A"/>
    <w:rsid w:val="006317E6"/>
    <w:rsid w:val="006501E8"/>
    <w:rsid w:val="00674D76"/>
    <w:rsid w:val="006B119B"/>
    <w:rsid w:val="006D1AC2"/>
    <w:rsid w:val="006F1A1E"/>
    <w:rsid w:val="00702E4C"/>
    <w:rsid w:val="007673FD"/>
    <w:rsid w:val="00775203"/>
    <w:rsid w:val="00776AD1"/>
    <w:rsid w:val="007E00EF"/>
    <w:rsid w:val="008052B9"/>
    <w:rsid w:val="00853C2E"/>
    <w:rsid w:val="00887E5C"/>
    <w:rsid w:val="008A5A48"/>
    <w:rsid w:val="008B083F"/>
    <w:rsid w:val="008F7E8C"/>
    <w:rsid w:val="00903040"/>
    <w:rsid w:val="00903FFE"/>
    <w:rsid w:val="00915226"/>
    <w:rsid w:val="00947D20"/>
    <w:rsid w:val="009539D4"/>
    <w:rsid w:val="00971039"/>
    <w:rsid w:val="009718DA"/>
    <w:rsid w:val="009755B9"/>
    <w:rsid w:val="009C42CE"/>
    <w:rsid w:val="009C7525"/>
    <w:rsid w:val="00A4329F"/>
    <w:rsid w:val="00A82003"/>
    <w:rsid w:val="00AA0C27"/>
    <w:rsid w:val="00AB05C8"/>
    <w:rsid w:val="00AB14FA"/>
    <w:rsid w:val="00B1297E"/>
    <w:rsid w:val="00B17DC5"/>
    <w:rsid w:val="00B46ABD"/>
    <w:rsid w:val="00B56B2C"/>
    <w:rsid w:val="00B82C35"/>
    <w:rsid w:val="00BD7A6E"/>
    <w:rsid w:val="00BE416C"/>
    <w:rsid w:val="00C22391"/>
    <w:rsid w:val="00C422D9"/>
    <w:rsid w:val="00C722DA"/>
    <w:rsid w:val="00C778BA"/>
    <w:rsid w:val="00CB69D1"/>
    <w:rsid w:val="00CC38B3"/>
    <w:rsid w:val="00CD3FF9"/>
    <w:rsid w:val="00D41EF5"/>
    <w:rsid w:val="00D60836"/>
    <w:rsid w:val="00D614A2"/>
    <w:rsid w:val="00D75055"/>
    <w:rsid w:val="00D83983"/>
    <w:rsid w:val="00DB57D4"/>
    <w:rsid w:val="00DD20AE"/>
    <w:rsid w:val="00DE0645"/>
    <w:rsid w:val="00DF06E4"/>
    <w:rsid w:val="00DF4D61"/>
    <w:rsid w:val="00E27C85"/>
    <w:rsid w:val="00E41576"/>
    <w:rsid w:val="00E62DE6"/>
    <w:rsid w:val="00E7178C"/>
    <w:rsid w:val="00E75E3B"/>
    <w:rsid w:val="00EA7CDE"/>
    <w:rsid w:val="00EB3071"/>
    <w:rsid w:val="00EB7FDE"/>
    <w:rsid w:val="00EC06A3"/>
    <w:rsid w:val="00F65C1D"/>
    <w:rsid w:val="00F93703"/>
    <w:rsid w:val="00F96BBF"/>
    <w:rsid w:val="00F96CFA"/>
    <w:rsid w:val="00FB2204"/>
    <w:rsid w:val="00FB5BED"/>
    <w:rsid w:val="00FD52BA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90DE48"/>
  <w15:docId w15:val="{BE2828EF-891E-4B47-BFB2-408F09CE3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1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29F215-65BB-49DA-83EE-DC31EA7DA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4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in Cemal MENGÜÇ</dc:creator>
  <cp:lastModifiedBy>mustafa çavuş</cp:lastModifiedBy>
  <cp:revision>2</cp:revision>
  <cp:lastPrinted>2020-12-22T10:41:00Z</cp:lastPrinted>
  <dcterms:created xsi:type="dcterms:W3CDTF">2021-05-23T19:34:00Z</dcterms:created>
  <dcterms:modified xsi:type="dcterms:W3CDTF">2021-05-23T19:34:00Z</dcterms:modified>
</cp:coreProperties>
</file>